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from</w:t>
      </w:r>
      <w:r>
        <w:t xml:space="preserve"> </w:t>
      </w:r>
      <w:r>
        <w:t xml:space="preserve">Rio</w:t>
      </w:r>
      <w:r>
        <w:t xml:space="preserve"> </w:t>
      </w:r>
      <w:r>
        <w:t xml:space="preserve">de</w:t>
      </w:r>
      <w:r>
        <w:t xml:space="preserve"> </w:t>
      </w:r>
      <w:r>
        <w:t xml:space="preserve">Janeiro</w:t>
      </w:r>
    </w:p>
    <w:bookmarkStart w:id="21" w:name="scholarship-application-letter"/>
    <w:p>
      <w:pPr>
        <w:pStyle w:val="Heading1"/>
      </w:pPr>
      <w:r>
        <w:t xml:space="preserve">SCHOLARSHIP APPLICATION LETTER</w:t>
      </w:r>
    </w:p>
    <w:p>
      <w:pPr>
        <w:pStyle w:val="FirstParagraph"/>
      </w:pPr>
      <w:r>
        <w:t xml:space="preserve">June 15, 2024</w:t>
      </w:r>
    </w:p>
    <w:p>
      <w:pPr>
        <w:pStyle w:val="BodyText"/>
      </w:pPr>
      <w:r>
        <w:t xml:space="preserve">Selection Committee</w:t>
      </w:r>
      <w:r>
        <w:br/>
      </w:r>
      <w:r>
        <w:t xml:space="preserve">Global Engineering Foundation</w:t>
      </w:r>
      <w:r>
        <w:br/>
      </w:r>
      <w:r>
        <w:t xml:space="preserve">123 Innovation Avenue</w:t>
      </w:r>
      <w:r>
        <w:br/>
      </w:r>
      <w:r>
        <w:t xml:space="preserve">New York, NY 10001</w:t>
      </w:r>
      <w:r>
        <w:br/>
      </w:r>
      <w:r>
        <w:t xml:space="preserve">USA</w:t>
      </w:r>
    </w:p>
    <w:bookmarkStart w:id="20" w:name="Xc4bb12751f400af59c9b6400f2530c2a7eae9d3"/>
    <w:p>
      <w:pPr>
        <w:pStyle w:val="Heading2"/>
      </w:pPr>
      <w:r>
        <w:t xml:space="preserve">Subject: Application for Electrical Engineering Scholarship to Advance Sustainable Development in Brazil Rio de Janeiro</w:t>
      </w:r>
    </w:p>
    <w:p>
      <w:pPr>
        <w:pStyle w:val="FirstParagraph"/>
      </w:pPr>
      <w:r>
        <w:t xml:space="preserve">To the Esteemed Members of the Selection Committee,</w:t>
      </w:r>
    </w:p>
    <w:p>
      <w:pPr>
        <w:pStyle w:val="BodyText"/>
      </w:pPr>
      <w:r>
        <w:t xml:space="preserve">I am writing to submit my formal scholarship application with profound enthusiasm for the opportunity to further my education as an aspiring Electrical Engineer, with a specific focus on transforming energy infrastructure in Brazil Rio de Janeiro. As a dedicated student currently pursuing my undergraduate degree in Electrical Engineering at Federal University of Rio de Janeiro (UFRJ), I have developed a deep commitment to addressing the critical energy challenges facing our nation, particularly within the vibrant metropolis of Rio de Janeiro. This Scholarship Application Letter represents not merely an academic pursuit but a strategic investment in Brazil's sustainable future.</w:t>
      </w:r>
    </w:p>
    <w:p>
      <w:pPr>
        <w:pStyle w:val="BodyText"/>
      </w:pPr>
      <w:r>
        <w:t xml:space="preserve">My journey in electrical engineering began during childhood visits to my grandfather's workshop in Santa Teresa, Rio de Janeiro. Witnessing his ingenuity while repairing electrical systems for local communities ignited my passion for power systems and renewable energy solutions. This early exposure evolved into academic rigor at UFRJ, where I consistently rank in the top 5% of my cohort (GPA: 3.8/4.0). My coursework has included advanced studies in power distribution networks, renewable energy integration, and smart grid technologies – all directly relevant to Brazil's pressing energy needs. I have actively participated in UFRJ's Solar Energy Research Group, contributing to a project that analyzed photovoltaic potential across Rio de Janeiro's diverse topography. Our team successfully designed a microgrid prototype for the favela community of Rocinha, which now serves as a model for decentralized energy solutions in urban Brazil.</w:t>
      </w:r>
    </w:p>
    <w:p>
      <w:pPr>
        <w:pStyle w:val="BodyText"/>
      </w:pPr>
      <w:r>
        <w:t xml:space="preserve">What distinguishes my academic trajectory is my unwavering focus on context-specific engineering solutions. While most scholarship applicants highlight theoretical achievements, I have consistently sought to apply electrical engineering principles to Rio de Janeiro's unique challenges: the aging power infrastructure that struggles during seasonal storms, the need for energy access in marginalized communities, and Rio's ambitious goal of becoming a carbon-neutral city by 2050. During my internship at Eletrobras-Rio, I assisted in developing fault detection systems for transmission lines that traverse the Serra do Mar mountain range – an area notorious for weather-related outages. This experience crystallized my understanding that effective electrical engineering must be deeply rooted in local geography and social context.</w:t>
      </w:r>
    </w:p>
    <w:p>
      <w:pPr>
        <w:pStyle w:val="BodyText"/>
      </w:pPr>
      <w:r>
        <w:t xml:space="preserve">Financial constraints present a significant barrier to my continued academic advancement. As the first in my family to pursue higher education, I rely on modest scholarships and part-time work at an electrical design firm. While I have secured partial funding for my final year, the cost of advanced coursework in renewable energy integration and smart grid management – critical for addressing Rio de Janeiro's energy challenges – remains prohibitive without substantial scholarship support. The Global Engineering Foundation's commitment to developing engineering talent in emerging economies aligns perfectly with my mission. This scholarship would enable me to complete specialized training at the renowned São Paulo Institute of Technology (ITSP), where I will focus on grid modernization for urban environments like Rio de Janeiro.</w:t>
      </w:r>
    </w:p>
    <w:p>
      <w:pPr>
        <w:pStyle w:val="BodyText"/>
      </w:pPr>
      <w:r>
        <w:t xml:space="preserve">My long-term vision as an Electrical Engineer transcends personal achievement. I am committed to developing scalable energy solutions for Brazil's most vulnerable communities, particularly in Rio de Janeiro's peripheral regions where over 30% of residents lack reliable electricity access. I propose establishing a community-based microgrid initiative that integrates solar power, battery storage, and demand-response systems – drawing inspiration from my Rocinha project but expanding it to serve 50+ favelas through public-private partnerships. This model directly supports Brazil's National Energy Plan 2050 and Rio de Janeiro's municipal climate action plan. My goal is not just to build infrastructure but to empower communities through energy literacy programs, creating sustainable economic opportunities while reducing carbon emissions.</w:t>
      </w:r>
    </w:p>
    <w:p>
      <w:pPr>
        <w:pStyle w:val="BodyText"/>
      </w:pPr>
      <w:r>
        <w:t xml:space="preserve">Rio de Janeiro represents both the challenge and opportunity for innovative electrical engineering. The city's complex mix of historic architecture, sprawling informal settlements, and coastal vulnerability demands engineering solutions that are technically robust yet socially inclusive. As an Electrical Engineer from Rio de Janeiro who understands this landscape intimately, I am uniquely positioned to develop context-appropriate technologies. For instance, my research on adaptive grid systems for flood-prone areas has already attracted interest from the Rio de Janeiro State Energy Company (CEEE). This scholarship would provide the critical resources to advance this research into deployable solutions before the next rainy season.</w:t>
      </w:r>
    </w:p>
    <w:p>
      <w:pPr>
        <w:pStyle w:val="BodyText"/>
      </w:pPr>
      <w:r>
        <w:t xml:space="preserve">I recognize that true engineering excellence requires global perspective and local commitment. This scholarship represents more than financial aid – it is an investment in a future where Rio de Janeiro leads Latin America in sustainable energy innovation. I have already begun collaborating with engineers at the University of Campinas (UNICAMP) to adapt our microgrid model for São Paulo's urban environment, demonstrating my ability to translate local solutions into broader impact. With this scholarship, I will establish formal partnerships between UFRJ and leading international institutions to create a knowledge hub for sustainable energy in Brazil.</w:t>
      </w:r>
    </w:p>
    <w:p>
      <w:pPr>
        <w:pStyle w:val="BodyText"/>
      </w:pPr>
      <w:r>
        <w:t xml:space="preserve">In closing, I urge you to consider how this Scholarship Application Letter represents the culmination of years of dedication to electrical engineering with a clear vision for transforming Rio de Janeiro. As an Electrical Engineer born and raised in Brazil's most dynamic city, I bring not only technical skills but deep cultural understanding that is essential for effective infrastructure development. The Global Engineering Foundation has a history of empowering engineers who build bridges between technology and community – precisely the mission I embody through my work in Rio de Janeiro.</w:t>
      </w:r>
    </w:p>
    <w:p>
      <w:pPr>
        <w:pStyle w:val="BodyText"/>
      </w:pPr>
      <w:r>
        <w:t xml:space="preserve">Thank you for considering my application. I welcome the opportunity to discuss how my background, vision, and commitment to sustainable energy solutions align with your foundation's mission. I have attached all required documents including academic transcripts, recommendation letters from professors at UFRJ who have mentored me in power systems research, and detailed project documentation from our Rocinha microgrid initiative.</w:t>
      </w:r>
    </w:p>
    <w:p>
      <w:pPr>
        <w:pStyle w:val="BodyText"/>
      </w:pPr>
      <w:r>
        <w:t xml:space="preserve">Sincerely,</w:t>
      </w:r>
    </w:p>
    <w:p>
      <w:pPr>
        <w:pStyle w:val="BodyText"/>
      </w:pPr>
      <w:r>
        <w:t xml:space="preserve">Ana Lucia Silva</w:t>
      </w:r>
    </w:p>
    <w:p>
      <w:pPr>
        <w:pStyle w:val="BodyText"/>
      </w:pPr>
      <w:r>
        <w:t xml:space="preserve">Electrical Engineering Student (Final Year)</w:t>
      </w:r>
      <w:r>
        <w:br/>
      </w:r>
      <w:r>
        <w:t xml:space="preserve">Federal University of Rio de Janeiro (UFRJ)</w:t>
      </w:r>
      <w:r>
        <w:br/>
      </w:r>
      <w:r>
        <w:t xml:space="preserve">Rio de Janeiro, Brazil</w:t>
      </w:r>
      <w:r>
        <w:br/>
      </w:r>
      <w:r>
        <w:t xml:space="preserve">+55 21 99999-8888 | analucia.silva@ufrj.br</w:t>
      </w:r>
    </w:p>
    <w:p>
      <w:pPr>
        <w:pStyle w:val="BodyText"/>
      </w:pPr>
      <w:r>
        <w:t xml:space="preserve">Word Count: 9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 from Rio de Janeiro</dc:title>
  <dc:creator/>
  <dc:language>en</dc:language>
  <cp:keywords/>
  <dcterms:created xsi:type="dcterms:W3CDTF">2026-07-23T19:11:29Z</dcterms:created>
  <dcterms:modified xsi:type="dcterms:W3CDTF">2026-07-23T19:11:29Z</dcterms:modified>
</cp:coreProperties>
</file>

<file path=docProps/custom.xml><?xml version="1.0" encoding="utf-8"?>
<Properties xmlns="http://schemas.openxmlformats.org/officeDocument/2006/custom-properties" xmlns:vt="http://schemas.openxmlformats.org/officeDocument/2006/docPropsVTypes"/>
</file>